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89A47" w14:textId="68AAE617" w:rsidR="00E4415D" w:rsidRPr="0053176B" w:rsidRDefault="0053176B">
      <w:pPr>
        <w:rPr>
          <w:rFonts w:ascii="Times New Roman" w:hAnsi="Times New Roman" w:cs="Times New Roman"/>
          <w:sz w:val="24"/>
          <w:szCs w:val="28"/>
        </w:rPr>
      </w:pPr>
      <w:r w:rsidRPr="0053176B">
        <w:rPr>
          <w:rFonts w:ascii="Times New Roman" w:hAnsi="Times New Roman" w:cs="Times New Roman"/>
          <w:sz w:val="24"/>
          <w:szCs w:val="28"/>
        </w:rPr>
        <w:t>Log in to a Duo authentication page, click Add a new device.</w:t>
      </w:r>
    </w:p>
    <w:p w14:paraId="7F49F4F1" w14:textId="132CDA6C" w:rsidR="0053176B" w:rsidRPr="0053176B" w:rsidRDefault="0053176B">
      <w:pPr>
        <w:rPr>
          <w:rFonts w:ascii="Times New Roman" w:hAnsi="Times New Roman" w:cs="Times New Roman"/>
          <w:sz w:val="24"/>
          <w:szCs w:val="28"/>
        </w:rPr>
      </w:pPr>
      <w:r w:rsidRPr="0053176B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2596EA0A" wp14:editId="40979B47">
            <wp:extent cx="5731510" cy="3567430"/>
            <wp:effectExtent l="0" t="0" r="2540" b="0"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6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41CBA" w14:textId="45B875C4" w:rsidR="0053176B" w:rsidRPr="0053176B" w:rsidRDefault="0053176B">
      <w:pPr>
        <w:rPr>
          <w:rFonts w:ascii="Times New Roman" w:hAnsi="Times New Roman" w:cs="Times New Roman"/>
          <w:sz w:val="24"/>
          <w:szCs w:val="28"/>
        </w:rPr>
      </w:pPr>
    </w:p>
    <w:p w14:paraId="508AC07C" w14:textId="78B39108" w:rsidR="0053176B" w:rsidRDefault="0053176B">
      <w:pPr>
        <w:rPr>
          <w:rFonts w:ascii="Times New Roman" w:hAnsi="Times New Roman" w:cs="Times New Roman"/>
          <w:sz w:val="24"/>
          <w:szCs w:val="28"/>
        </w:rPr>
      </w:pPr>
      <w:r w:rsidRPr="0053176B">
        <w:rPr>
          <w:rFonts w:ascii="Times New Roman" w:hAnsi="Times New Roman" w:cs="Times New Roman"/>
          <w:sz w:val="24"/>
          <w:szCs w:val="28"/>
        </w:rPr>
        <w:t xml:space="preserve">Choose Tablet, choose either iOS or Android, and click Continue. Then, click I have Duo Mobile installed, and click Email me an activation link instead. Enter your email and get a one-time activation link (in the form </w:t>
      </w:r>
      <w:hyperlink r:id="rId5" w:history="1">
        <w:r w:rsidRPr="00BC1AFE">
          <w:rPr>
            <w:rStyle w:val="a3"/>
            <w:rFonts w:ascii="Times New Roman" w:hAnsi="Times New Roman" w:cs="Times New Roman"/>
            <w:sz w:val="24"/>
            <w:szCs w:val="28"/>
          </w:rPr>
          <w:t>https</w:t>
        </w:r>
        <w:r w:rsidRPr="00BC1AFE">
          <w:rPr>
            <w:rStyle w:val="a3"/>
            <w:rFonts w:ascii="Times New Roman" w:eastAsia="MS Gothic" w:hAnsi="Times New Roman" w:cs="Times New Roman"/>
            <w:sz w:val="24"/>
            <w:szCs w:val="28"/>
          </w:rPr>
          <w:t>​</w:t>
        </w:r>
        <w:r w:rsidRPr="00BC1AFE">
          <w:rPr>
            <w:rStyle w:val="a3"/>
            <w:rFonts w:ascii="Times New Roman" w:hAnsi="Times New Roman" w:cs="Times New Roman"/>
            <w:sz w:val="24"/>
            <w:szCs w:val="28"/>
          </w:rPr>
          <w:t>://m-x.duosecurity.com/x</w:t>
        </w:r>
      </w:hyperlink>
      <w:r w:rsidRPr="0053176B">
        <w:rPr>
          <w:rFonts w:ascii="Times New Roman" w:hAnsi="Times New Roman" w:cs="Times New Roman"/>
          <w:sz w:val="24"/>
          <w:szCs w:val="28"/>
        </w:rPr>
        <w:t>).</w:t>
      </w:r>
    </w:p>
    <w:p w14:paraId="01BAC251" w14:textId="6A7C5C47" w:rsidR="0053176B" w:rsidRDefault="0053176B">
      <w:pPr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5E6ABE19" wp14:editId="6BAD17F1">
            <wp:extent cx="5731510" cy="3554095"/>
            <wp:effectExtent l="0" t="0" r="2540" b="8255"/>
            <wp:docPr id="2" name="图片 2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5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28F0E" w14:textId="77777777" w:rsidR="0053176B" w:rsidRDefault="0053176B">
      <w:pPr>
        <w:rPr>
          <w:rFonts w:ascii="Times New Roman" w:hAnsi="Times New Roman" w:cs="Times New Roman"/>
          <w:sz w:val="24"/>
          <w:szCs w:val="28"/>
        </w:rPr>
      </w:pPr>
    </w:p>
    <w:p w14:paraId="5568239A" w14:textId="48D818C1" w:rsidR="0053176B" w:rsidRDefault="0053176B">
      <w:pPr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T</w:t>
      </w:r>
      <w:r>
        <w:rPr>
          <w:rFonts w:ascii="Times New Roman" w:hAnsi="Times New Roman" w:cs="Times New Roman"/>
          <w:sz w:val="24"/>
          <w:szCs w:val="28"/>
        </w:rPr>
        <w:t xml:space="preserve">hen open the </w:t>
      </w:r>
      <w:r>
        <w:rPr>
          <w:rFonts w:ascii="Times New Roman" w:hAnsi="Times New Roman" w:cs="Times New Roman"/>
          <w:sz w:val="24"/>
          <w:szCs w:val="28"/>
        </w:rPr>
        <w:t>main.exe</w:t>
      </w:r>
      <w:r>
        <w:rPr>
          <w:rFonts w:ascii="Times New Roman" w:hAnsi="Times New Roman" w:cs="Times New Roman"/>
          <w:sz w:val="24"/>
          <w:szCs w:val="28"/>
        </w:rPr>
        <w:t xml:space="preserve"> and enter the link</w:t>
      </w:r>
      <w:r>
        <w:rPr>
          <w:rFonts w:ascii="Times New Roman" w:hAnsi="Times New Roman" w:cs="Times New Roman"/>
          <w:sz w:val="24"/>
          <w:szCs w:val="28"/>
        </w:rPr>
        <w:t xml:space="preserve"> sent to you by email, and follow the set-up steps</w:t>
      </w:r>
    </w:p>
    <w:sectPr w:rsidR="0053176B" w:rsidSect="002F7F2D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DEzNzI2tbQ0trRQ0lEKTi0uzszPAykwrAUAm33bEywAAAA="/>
  </w:docVars>
  <w:rsids>
    <w:rsidRoot w:val="00A24DE2"/>
    <w:rsid w:val="002F7F2D"/>
    <w:rsid w:val="0053176B"/>
    <w:rsid w:val="00A24DE2"/>
    <w:rsid w:val="00C95884"/>
    <w:rsid w:val="00E44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D8C44"/>
  <w15:chartTrackingRefBased/>
  <w15:docId w15:val="{D8527994-A2D2-411E-B09C-5C02A26E6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3176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317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7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&#8203;://m-x.duosecurity.com/x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Mubai</dc:creator>
  <cp:keywords/>
  <dc:description/>
  <cp:lastModifiedBy>HuaMubai</cp:lastModifiedBy>
  <cp:revision>2</cp:revision>
  <dcterms:created xsi:type="dcterms:W3CDTF">2022-03-31T07:17:00Z</dcterms:created>
  <dcterms:modified xsi:type="dcterms:W3CDTF">2022-03-31T07:19:00Z</dcterms:modified>
</cp:coreProperties>
</file>